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091F46" w14:textId="45B84298" w:rsidR="002B1AA3" w:rsidRDefault="002B1AA3" w:rsidP="002B1AA3">
      <w:pPr>
        <w:pStyle w:val="ListParagraph"/>
        <w:shd w:val="clear" w:color="auto" w:fill="FFFFFF"/>
        <w:spacing w:after="0"/>
        <w:jc w:val="center"/>
        <w:textAlignment w:val="baseline"/>
        <w:rPr>
          <w:b/>
          <w:bCs/>
          <w:sz w:val="40"/>
          <w:szCs w:val="40"/>
        </w:rPr>
      </w:pPr>
      <w:r w:rsidRPr="00AC1251">
        <w:rPr>
          <w:b/>
          <w:bCs/>
          <w:sz w:val="40"/>
          <w:szCs w:val="40"/>
        </w:rPr>
        <w:t xml:space="preserve">Assignment </w:t>
      </w:r>
      <w:r>
        <w:rPr>
          <w:b/>
          <w:bCs/>
          <w:sz w:val="40"/>
          <w:szCs w:val="40"/>
        </w:rPr>
        <w:t>3</w:t>
      </w:r>
    </w:p>
    <w:p w14:paraId="48DF954A" w14:textId="77777777" w:rsidR="002B1AA3" w:rsidRDefault="002B1AA3" w:rsidP="002B1AA3">
      <w:pPr>
        <w:pStyle w:val="ListParagraph"/>
        <w:shd w:val="clear" w:color="auto" w:fill="FFFFFF"/>
        <w:spacing w:after="0"/>
        <w:jc w:val="center"/>
        <w:textAlignment w:val="baseline"/>
        <w:rPr>
          <w:b/>
          <w:bCs/>
          <w:sz w:val="40"/>
          <w:szCs w:val="40"/>
        </w:rPr>
      </w:pPr>
    </w:p>
    <w:p w14:paraId="7F410C33" w14:textId="77777777" w:rsidR="002B1AA3" w:rsidRDefault="002B1AA3" w:rsidP="002B1AA3">
      <w:pPr>
        <w:pStyle w:val="ListParagraph"/>
        <w:numPr>
          <w:ilvl w:val="0"/>
          <w:numId w:val="1"/>
        </w:numPr>
      </w:pPr>
    </w:p>
    <w:p w14:paraId="01DE624D" w14:textId="17C1D4A9" w:rsidR="00720CC5" w:rsidRDefault="002B1AA3" w:rsidP="002B1AA3">
      <w:pPr>
        <w:pStyle w:val="ListParagraph"/>
      </w:pPr>
      <w:r w:rsidRPr="002B1AA3">
        <w:rPr>
          <w:noProof/>
        </w:rPr>
        <w:drawing>
          <wp:inline distT="0" distB="0" distL="0" distR="0" wp14:anchorId="53B069E6" wp14:editId="4BC676A1">
            <wp:extent cx="1409700" cy="1724226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t="1974"/>
                    <a:stretch/>
                  </pic:blipFill>
                  <pic:spPr bwMode="auto">
                    <a:xfrm>
                      <a:off x="0" y="0"/>
                      <a:ext cx="1409772" cy="17243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080687" w14:textId="08EF2630" w:rsidR="002B1AA3" w:rsidRDefault="002B1AA3" w:rsidP="002B1AA3">
      <w:pPr>
        <w:pStyle w:val="ListParagraph"/>
        <w:jc w:val="center"/>
      </w:pPr>
    </w:p>
    <w:p w14:paraId="6E7EC198" w14:textId="77777777" w:rsidR="002B1AA3" w:rsidRDefault="002B1AA3" w:rsidP="002B1AA3">
      <w:pPr>
        <w:pStyle w:val="ListParagraph"/>
        <w:numPr>
          <w:ilvl w:val="0"/>
          <w:numId w:val="1"/>
        </w:numPr>
      </w:pPr>
    </w:p>
    <w:p w14:paraId="5998BB4E" w14:textId="01C9B2AB" w:rsidR="002B1AA3" w:rsidRDefault="002B1AA3" w:rsidP="002B1AA3">
      <w:pPr>
        <w:pStyle w:val="ListParagraph"/>
      </w:pPr>
      <w:r w:rsidRPr="002B1AA3">
        <w:rPr>
          <w:noProof/>
        </w:rPr>
        <w:drawing>
          <wp:inline distT="0" distB="0" distL="0" distR="0" wp14:anchorId="469C0B95" wp14:editId="6B7537FB">
            <wp:extent cx="1987652" cy="692186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987652" cy="6921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80BAF" w14:textId="2CE20D6A" w:rsidR="002B1AA3" w:rsidRDefault="002B1AA3" w:rsidP="002B1AA3">
      <w:pPr>
        <w:pStyle w:val="ListParagraph"/>
      </w:pPr>
    </w:p>
    <w:p w14:paraId="190B6014" w14:textId="77777777" w:rsidR="001E1153" w:rsidRDefault="001E1153" w:rsidP="001E1153">
      <w:pPr>
        <w:pStyle w:val="ListParagraph"/>
        <w:numPr>
          <w:ilvl w:val="0"/>
          <w:numId w:val="1"/>
        </w:numPr>
        <w:ind w:left="709"/>
      </w:pPr>
      <w:r>
        <w:t xml:space="preserve">    </w:t>
      </w:r>
    </w:p>
    <w:p w14:paraId="056C2976" w14:textId="19DB9C64" w:rsidR="001E1153" w:rsidRDefault="001E1153" w:rsidP="001E1153">
      <w:pPr>
        <w:ind w:left="349"/>
      </w:pPr>
      <w:r w:rsidRPr="001E1153">
        <w:drawing>
          <wp:inline distT="0" distB="0" distL="0" distR="0" wp14:anchorId="372F9D22" wp14:editId="38ABE649">
            <wp:extent cx="2482978" cy="4235668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482978" cy="4235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E115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15A"/>
    <w:multiLevelType w:val="hybridMultilevel"/>
    <w:tmpl w:val="5164021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0NTU3MTI1NDI0MjNS0lEKTi0uzszPAykwrAUAT1rERSwAAAA="/>
  </w:docVars>
  <w:rsids>
    <w:rsidRoot w:val="002B1AA3"/>
    <w:rsid w:val="001E1153"/>
    <w:rsid w:val="002B1AA3"/>
    <w:rsid w:val="00720CC5"/>
    <w:rsid w:val="00DE5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C15608"/>
  <w15:chartTrackingRefBased/>
  <w15:docId w15:val="{7144C452-2C59-4396-9615-0CB51DEBA5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1A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</Words>
  <Characters>25</Characters>
  <Application>Microsoft Office Word</Application>
  <DocSecurity>0</DocSecurity>
  <Lines>1</Lines>
  <Paragraphs>1</Paragraphs>
  <ScaleCrop>false</ScaleCrop>
  <Company/>
  <LinksUpToDate>false</LinksUpToDate>
  <CharactersWithSpaces>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un Khadayate</dc:creator>
  <cp:keywords/>
  <dc:description/>
  <cp:lastModifiedBy>Varun Khadayate</cp:lastModifiedBy>
  <cp:revision>3</cp:revision>
  <dcterms:created xsi:type="dcterms:W3CDTF">2021-01-18T17:49:00Z</dcterms:created>
  <dcterms:modified xsi:type="dcterms:W3CDTF">2021-01-26T17:33:00Z</dcterms:modified>
</cp:coreProperties>
</file>